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7BE1C04D" w:rsidR="00E7728D" w:rsidRPr="007D3EBE" w:rsidRDefault="000B1D0F" w:rsidP="00F04EAE">
            <w:r>
              <w:t>18-19544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64168610" w:rsidR="00E7728D" w:rsidRPr="00F04EAE" w:rsidRDefault="000B1D0F" w:rsidP="00E7728D">
            <w:r>
              <w:t>12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1BFBE1FA" w:rsidR="00E7728D" w:rsidRPr="00F04EAE" w:rsidRDefault="000B1D0F" w:rsidP="00E7728D">
            <w:r>
              <w:t>23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2B21F8CE" w:rsidR="00E7728D" w:rsidRPr="00F04EAE" w:rsidRDefault="000B1D0F" w:rsidP="00E7728D">
            <w:r>
              <w:t>2018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5094DC93" w:rsidR="00E7728D" w:rsidRPr="007D3EBE" w:rsidRDefault="000B1D0F" w:rsidP="00E7728D">
            <w:r>
              <w:t>20</w:t>
            </w:r>
          </w:p>
        </w:tc>
        <w:tc>
          <w:tcPr>
            <w:tcW w:w="1155" w:type="dxa"/>
          </w:tcPr>
          <w:p w14:paraId="1F506F8E" w14:textId="32CF0FC8" w:rsidR="00E7728D" w:rsidRPr="007D3EBE" w:rsidRDefault="000B1D0F" w:rsidP="00E7728D">
            <w:r>
              <w:t>03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55293BEC" w:rsidR="00E7728D" w:rsidRPr="00914F41" w:rsidRDefault="000B1D0F" w:rsidP="00084F80">
            <w:pPr>
              <w:pStyle w:val="Quote"/>
            </w:pPr>
            <w:r>
              <w:t>Smeltzer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3E8DB39B" w:rsidR="00E7728D" w:rsidRDefault="000B1D0F" w:rsidP="00084F80">
            <w:pPr>
              <w:pStyle w:val="Quote"/>
            </w:pPr>
            <w:r>
              <w:t>William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3672E8A" w:rsidR="00E7728D" w:rsidRDefault="00144326" w:rsidP="00084F80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4A3CF8FC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63D05440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7F4060D9" w:rsidR="00E7728D" w:rsidRDefault="00E7728D" w:rsidP="00A023B2">
            <w:pPr>
              <w:pStyle w:val="Quote"/>
            </w:pP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37A99185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45F0884B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4C9D3469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53F50821" w:rsidR="00A023B2" w:rsidRPr="002475F9" w:rsidRDefault="000B1D0F" w:rsidP="00A023B2">
            <w:pPr>
              <w:pStyle w:val="Quote"/>
            </w:pPr>
            <w:r>
              <w:t>Jeffery</w:t>
            </w:r>
          </w:p>
        </w:tc>
        <w:tc>
          <w:tcPr>
            <w:tcW w:w="1735" w:type="dxa"/>
            <w:gridSpan w:val="5"/>
          </w:tcPr>
          <w:p w14:paraId="1F316AF8" w14:textId="6CD7DFF2" w:rsidR="00A023B2" w:rsidRDefault="000B1D0F" w:rsidP="00A023B2">
            <w:pPr>
              <w:pStyle w:val="Quote"/>
            </w:pPr>
            <w:r>
              <w:t>Randy</w:t>
            </w:r>
          </w:p>
        </w:tc>
        <w:tc>
          <w:tcPr>
            <w:tcW w:w="7088" w:type="dxa"/>
            <w:gridSpan w:val="12"/>
          </w:tcPr>
          <w:p w14:paraId="45E1796B" w14:textId="5E1E298D" w:rsidR="00A023B2" w:rsidRDefault="00144326" w:rsidP="00A023B2">
            <w:pPr>
              <w:pStyle w:val="Quote"/>
            </w:pPr>
            <w:r>
              <w:t xml:space="preserve">Male                      </w:t>
            </w:r>
            <w:r w:rsidR="000B1D0F">
              <w:t>Black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4F2B3E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4F2B3E" w:rsidRPr="006D582E" w:rsidRDefault="004F2B3E" w:rsidP="004F2B3E">
            <w:pPr>
              <w:pStyle w:val="Quote"/>
            </w:pPr>
          </w:p>
        </w:tc>
        <w:tc>
          <w:tcPr>
            <w:tcW w:w="485" w:type="dxa"/>
          </w:tcPr>
          <w:p w14:paraId="35FF2881" w14:textId="4725BA97" w:rsidR="004F2B3E" w:rsidRPr="006D582E" w:rsidRDefault="006A1FBF" w:rsidP="004F2B3E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8C1A938" w14:textId="66BAE992" w:rsidR="004F2B3E" w:rsidRPr="006D582E" w:rsidRDefault="004F2B3E" w:rsidP="004F2B3E">
            <w:pPr>
              <w:pStyle w:val="Quote"/>
            </w:pPr>
            <w:r>
              <w:t>Serious Bodily Injury</w:t>
            </w:r>
            <w:r w:rsidR="00E04B40">
              <w:t xml:space="preserve"> (Self Inflicted Wound)</w:t>
            </w:r>
            <w:bookmarkStart w:id="0" w:name="_GoBack"/>
            <w:bookmarkEnd w:id="0"/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4F2B3E" w:rsidRPr="006D582E" w:rsidRDefault="004F2B3E" w:rsidP="004F2B3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4F2B3E" w:rsidRPr="006D582E" w:rsidRDefault="004F2B3E" w:rsidP="004F2B3E">
            <w:pPr>
              <w:pStyle w:val="Quote"/>
            </w:pPr>
            <w:r>
              <w:t>No Injury Sustained</w:t>
            </w:r>
          </w:p>
        </w:tc>
      </w:tr>
      <w:tr w:rsidR="006A1FBF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6A1FBF" w:rsidRDefault="006A1FBF" w:rsidP="006A1FBF">
            <w:pPr>
              <w:pStyle w:val="Quote"/>
            </w:pPr>
          </w:p>
        </w:tc>
        <w:sdt>
          <w:sdtPr>
            <w:id w:val="-143312117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7655D147" w:rsidR="006A1FBF" w:rsidRDefault="006A1FBF" w:rsidP="006A1FBF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6A1FBF" w:rsidRDefault="006A1FBF" w:rsidP="006A1FBF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6A1FBF" w:rsidRDefault="006A1FBF" w:rsidP="006A1FBF">
            <w:pPr>
              <w:pStyle w:val="Quote"/>
            </w:pPr>
          </w:p>
          <w:p w14:paraId="2148F805" w14:textId="77777777" w:rsidR="006A1FBF" w:rsidRPr="00914F41" w:rsidRDefault="006A1FBF" w:rsidP="006A1FBF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6A1FBF" w:rsidRDefault="006A1FBF" w:rsidP="006A1FBF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9922484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5353431B" w:rsidR="000C778C" w:rsidRPr="006D582E" w:rsidRDefault="00144326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tc>
          <w:tcPr>
            <w:tcW w:w="485" w:type="dxa"/>
          </w:tcPr>
          <w:p w14:paraId="638F3A11" w14:textId="14A11B8D" w:rsidR="00FA7BD3" w:rsidRDefault="00144326" w:rsidP="00FA7BD3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2F5AB1B2" w:rsidR="00FA7BD3" w:rsidRDefault="00FA7BD3" w:rsidP="00FA7BD3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36EDE" w14:textId="77777777" w:rsidR="005836A0" w:rsidRDefault="005836A0" w:rsidP="001A0130">
      <w:r>
        <w:separator/>
      </w:r>
    </w:p>
  </w:endnote>
  <w:endnote w:type="continuationSeparator" w:id="0">
    <w:p w14:paraId="1B4FDFA0" w14:textId="77777777" w:rsidR="005836A0" w:rsidRDefault="005836A0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99434" w14:textId="77777777" w:rsidR="005836A0" w:rsidRDefault="005836A0" w:rsidP="001A0130">
      <w:r>
        <w:separator/>
      </w:r>
    </w:p>
  </w:footnote>
  <w:footnote w:type="continuationSeparator" w:id="0">
    <w:p w14:paraId="6D4D5720" w14:textId="77777777" w:rsidR="005836A0" w:rsidRDefault="005836A0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4E3D11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4BC76A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0217E53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B1D0F"/>
    <w:rsid w:val="000C43F2"/>
    <w:rsid w:val="000C778C"/>
    <w:rsid w:val="00144326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4F2B3E"/>
    <w:rsid w:val="00503DC0"/>
    <w:rsid w:val="00511F97"/>
    <w:rsid w:val="00537FAF"/>
    <w:rsid w:val="00556714"/>
    <w:rsid w:val="005836A0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1FBF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7D5A86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04B40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413649"/>
    <w:rsid w:val="005B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7:34:00Z</dcterms:created>
  <dcterms:modified xsi:type="dcterms:W3CDTF">2019-08-2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